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C84C3" w14:textId="1072B8C1" w:rsidR="003C1207" w:rsidRPr="00633AED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633AED">
        <w:rPr>
          <w:color w:val="444444"/>
          <w:spacing w:val="3"/>
        </w:rPr>
        <w:t>Q-</w:t>
      </w:r>
      <w:r w:rsidR="006B2A37" w:rsidRPr="00633AED">
        <w:rPr>
          <w:color w:val="444444"/>
          <w:spacing w:val="3"/>
        </w:rPr>
        <w:t>1</w:t>
      </w:r>
      <w:r w:rsidRPr="00633AED">
        <w:rPr>
          <w:color w:val="444444"/>
          <w:spacing w:val="3"/>
        </w:rPr>
        <w:t>. Write an SQL query to print the FIRST_NAME from Worker table after removing white spaces from the right side.</w:t>
      </w:r>
    </w:p>
    <w:p w14:paraId="69F9CC43" w14:textId="77777777" w:rsidR="00633AED" w:rsidRDefault="00633AED" w:rsidP="00633AE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33AED">
        <w:rPr>
          <w:b w:val="0"/>
          <w:bCs w:val="0"/>
          <w:color w:val="444444"/>
          <w:spacing w:val="3"/>
        </w:rPr>
        <w:t xml:space="preserve">SELECT </w:t>
      </w:r>
    </w:p>
    <w:p w14:paraId="25258021" w14:textId="2AB12C36" w:rsidR="00633AED" w:rsidRDefault="00633AED" w:rsidP="00633AED">
      <w:pPr>
        <w:pStyle w:val="Heading4"/>
        <w:shd w:val="clear" w:color="auto" w:fill="FFFFFF"/>
        <w:spacing w:after="30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633AED">
        <w:rPr>
          <w:b w:val="0"/>
          <w:bCs w:val="0"/>
          <w:color w:val="444444"/>
          <w:spacing w:val="3"/>
        </w:rPr>
        <w:t xml:space="preserve">RTRIM(FIRST_NAME) </w:t>
      </w:r>
    </w:p>
    <w:p w14:paraId="1C26847B" w14:textId="74BD81B2" w:rsidR="00633AED" w:rsidRPr="007A1BB7" w:rsidRDefault="00633AED" w:rsidP="00633AE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33AED">
        <w:rPr>
          <w:b w:val="0"/>
          <w:bCs w:val="0"/>
          <w:color w:val="444444"/>
          <w:spacing w:val="3"/>
        </w:rPr>
        <w:t xml:space="preserve">FROM </w:t>
      </w:r>
      <w:proofErr w:type="gramStart"/>
      <w:r>
        <w:rPr>
          <w:b w:val="0"/>
          <w:bCs w:val="0"/>
          <w:color w:val="444444"/>
          <w:spacing w:val="3"/>
        </w:rPr>
        <w:t>Worker</w:t>
      </w:r>
      <w:r w:rsidRPr="00633AED">
        <w:rPr>
          <w:b w:val="0"/>
          <w:bCs w:val="0"/>
          <w:color w:val="444444"/>
          <w:spacing w:val="3"/>
        </w:rPr>
        <w:t>;</w:t>
      </w:r>
      <w:proofErr w:type="gramEnd"/>
    </w:p>
    <w:p w14:paraId="063DFAB2" w14:textId="02A2A83B" w:rsidR="003C1207" w:rsidRPr="00633AED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633AED">
        <w:rPr>
          <w:color w:val="444444"/>
          <w:spacing w:val="3"/>
        </w:rPr>
        <w:t>Q-</w:t>
      </w:r>
      <w:r w:rsidR="006B2A37" w:rsidRPr="00633AED">
        <w:rPr>
          <w:color w:val="444444"/>
          <w:spacing w:val="3"/>
        </w:rPr>
        <w:t>2</w:t>
      </w:r>
      <w:r w:rsidRPr="00633AED">
        <w:rPr>
          <w:color w:val="444444"/>
          <w:spacing w:val="3"/>
        </w:rPr>
        <w:t>. Write an SQL query that fetches the unique values of DEPARTMENT from Worker table and prints its length.</w:t>
      </w:r>
    </w:p>
    <w:p w14:paraId="2ED1212D" w14:textId="77777777" w:rsidR="00633AED" w:rsidRDefault="00633AED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</w:p>
    <w:p w14:paraId="1CB48DC1" w14:textId="77777777" w:rsidR="00633AED" w:rsidRDefault="00633AED" w:rsidP="00633AED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DISTINCT DEPARTMENT, </w:t>
      </w:r>
    </w:p>
    <w:p w14:paraId="351C9AB4" w14:textId="27F27D10" w:rsidR="00633AED" w:rsidRDefault="00633AED" w:rsidP="00633AED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LENGTH(DEPARTMENT)</w:t>
      </w:r>
    </w:p>
    <w:p w14:paraId="30A4D5E2" w14:textId="51A63CA5" w:rsidR="00633AED" w:rsidRDefault="00633AED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ROM </w:t>
      </w:r>
      <w:proofErr w:type="gramStart"/>
      <w:r>
        <w:rPr>
          <w:b w:val="0"/>
          <w:bCs w:val="0"/>
          <w:color w:val="444444"/>
          <w:spacing w:val="3"/>
        </w:rPr>
        <w:t>Worker;</w:t>
      </w:r>
      <w:proofErr w:type="gramEnd"/>
    </w:p>
    <w:p w14:paraId="35225FDC" w14:textId="28017C49" w:rsidR="006B2A37" w:rsidRPr="00633AED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633AED">
        <w:rPr>
          <w:color w:val="444444"/>
          <w:spacing w:val="3"/>
        </w:rPr>
        <w:t>Q-3. Write an SQL query to fetch nth max salar</w:t>
      </w:r>
      <w:r w:rsidR="00F71177">
        <w:rPr>
          <w:color w:val="444444"/>
          <w:spacing w:val="3"/>
        </w:rPr>
        <w:t>y</w:t>
      </w:r>
      <w:r w:rsidRPr="00633AED">
        <w:rPr>
          <w:color w:val="444444"/>
          <w:spacing w:val="3"/>
        </w:rPr>
        <w:t xml:space="preserve"> from a table.</w:t>
      </w:r>
    </w:p>
    <w:p w14:paraId="7A4B4852" w14:textId="3F5AB484" w:rsidR="006B2A37" w:rsidRPr="00F71177" w:rsidRDefault="00F7117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F71177">
        <w:rPr>
          <w:color w:val="444444"/>
          <w:spacing w:val="3"/>
        </w:rPr>
        <w:t>General Syntax:</w:t>
      </w:r>
    </w:p>
    <w:p w14:paraId="4FBC2645" w14:textId="77777777" w:rsidR="00F71177" w:rsidRDefault="00F7117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</w:p>
    <w:p w14:paraId="41C8AD57" w14:textId="77777777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ALARY </w:t>
      </w:r>
    </w:p>
    <w:p w14:paraId="2BA2EAAF" w14:textId="77777777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ROM Worker </w:t>
      </w:r>
    </w:p>
    <w:p w14:paraId="60E12250" w14:textId="140DB6CA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DER BY SALARY DESC</w:t>
      </w:r>
    </w:p>
    <w:p w14:paraId="7D0F6812" w14:textId="711E6295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75DBB">
        <w:rPr>
          <w:b w:val="0"/>
          <w:bCs w:val="0"/>
          <w:color w:val="444444"/>
          <w:spacing w:val="3"/>
          <w:highlight w:val="yellow"/>
        </w:rPr>
        <w:t>LIMIT 1 OFFSET n-</w:t>
      </w:r>
      <w:proofErr w:type="gramStart"/>
      <w:r w:rsidRPr="00075DBB">
        <w:rPr>
          <w:b w:val="0"/>
          <w:bCs w:val="0"/>
          <w:color w:val="444444"/>
          <w:spacing w:val="3"/>
          <w:highlight w:val="yellow"/>
        </w:rPr>
        <w:t>1;</w:t>
      </w:r>
      <w:proofErr w:type="gramEnd"/>
    </w:p>
    <w:p w14:paraId="4A3C5964" w14:textId="71FFEDD0" w:rsidR="00F71177" w:rsidRDefault="00F7117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71177">
        <w:rPr>
          <w:color w:val="444444"/>
          <w:spacing w:val="3"/>
        </w:rPr>
        <w:t>Example</w:t>
      </w:r>
      <w:r>
        <w:rPr>
          <w:b w:val="0"/>
          <w:bCs w:val="0"/>
          <w:color w:val="444444"/>
          <w:spacing w:val="3"/>
        </w:rPr>
        <w:t>: To find 5</w:t>
      </w:r>
      <w:r w:rsidRPr="00F71177">
        <w:rPr>
          <w:b w:val="0"/>
          <w:bCs w:val="0"/>
          <w:color w:val="444444"/>
          <w:spacing w:val="3"/>
          <w:vertAlign w:val="superscript"/>
        </w:rPr>
        <w:t>th</w:t>
      </w:r>
      <w:r>
        <w:rPr>
          <w:b w:val="0"/>
          <w:bCs w:val="0"/>
          <w:color w:val="444444"/>
          <w:spacing w:val="3"/>
        </w:rPr>
        <w:t xml:space="preserve"> max salary, use </w:t>
      </w:r>
    </w:p>
    <w:p w14:paraId="411ACC6B" w14:textId="77777777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</w:p>
    <w:p w14:paraId="3C210681" w14:textId="77777777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ALARY </w:t>
      </w:r>
    </w:p>
    <w:p w14:paraId="5A035056" w14:textId="77777777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ROM Worker </w:t>
      </w:r>
    </w:p>
    <w:p w14:paraId="4C2DEC67" w14:textId="53A642D7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ORDER BY SALARY </w:t>
      </w:r>
      <w:r>
        <w:rPr>
          <w:b w:val="0"/>
          <w:bCs w:val="0"/>
          <w:color w:val="444444"/>
          <w:spacing w:val="3"/>
        </w:rPr>
        <w:t>DESC</w:t>
      </w:r>
    </w:p>
    <w:p w14:paraId="18D2FA3F" w14:textId="3D1EEDB0" w:rsidR="00F71177" w:rsidRDefault="00F71177" w:rsidP="00F7117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LIMIT 1 OFFSET </w:t>
      </w:r>
      <w:proofErr w:type="gramStart"/>
      <w:r>
        <w:rPr>
          <w:b w:val="0"/>
          <w:bCs w:val="0"/>
          <w:color w:val="444444"/>
          <w:spacing w:val="3"/>
        </w:rPr>
        <w:t>4</w:t>
      </w:r>
      <w:r>
        <w:rPr>
          <w:b w:val="0"/>
          <w:bCs w:val="0"/>
          <w:color w:val="444444"/>
          <w:spacing w:val="3"/>
        </w:rPr>
        <w:t>;</w:t>
      </w:r>
      <w:proofErr w:type="gramEnd"/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075DBB"/>
    <w:rsid w:val="003C1207"/>
    <w:rsid w:val="00411A69"/>
    <w:rsid w:val="00633AED"/>
    <w:rsid w:val="006B2A37"/>
    <w:rsid w:val="00F7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6</cp:revision>
  <dcterms:created xsi:type="dcterms:W3CDTF">2021-03-26T13:45:00Z</dcterms:created>
  <dcterms:modified xsi:type="dcterms:W3CDTF">2021-07-14T20:13:00Z</dcterms:modified>
</cp:coreProperties>
</file>